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BDD17" w14:textId="77777777" w:rsidR="006A43A9" w:rsidRDefault="00000000">
      <w:pPr>
        <w:pStyle w:val="FirstParagraph"/>
      </w:pPr>
      <w:r>
        <w:rPr>
          <w:b/>
          <w:bCs/>
        </w:rPr>
        <w:t>Persistent Storage (file_offload) bplib/stor/store/file_offload.c</w:t>
      </w:r>
    </w:p>
    <w:tbl>
      <w:tblPr>
        <w:tblStyle w:val="PlainTable3"/>
        <w:tblW w:w="5000" w:type="pct"/>
        <w:tblLook w:val="0420" w:firstRow="1" w:lastRow="0" w:firstColumn="0" w:lastColumn="0" w:noHBand="0" w:noVBand="1"/>
      </w:tblPr>
      <w:tblGrid>
        <w:gridCol w:w="14852"/>
        <w:gridCol w:w="8188"/>
      </w:tblGrid>
      <w:tr w:rsidR="006A43A9" w14:paraId="12D3991F" w14:textId="77777777" w:rsidTr="004A2D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23" w:type="pct"/>
          </w:tcPr>
          <w:p w14:paraId="5FBDBF9A" w14:textId="77777777" w:rsidR="006A43A9" w:rsidRDefault="00000000">
            <w:pPr>
              <w:pStyle w:val="Compact"/>
            </w:pPr>
            <w:r>
              <w:t>File Offload API</w:t>
            </w:r>
          </w:p>
        </w:tc>
        <w:tc>
          <w:tcPr>
            <w:tcW w:w="1777" w:type="pct"/>
          </w:tcPr>
          <w:p w14:paraId="0D6C67B7" w14:textId="77777777" w:rsidR="006A43A9" w:rsidRDefault="00000000">
            <w:pPr>
              <w:pStyle w:val="Compact"/>
            </w:pPr>
            <w:r>
              <w:t>Description</w:t>
            </w:r>
          </w:p>
        </w:tc>
      </w:tr>
      <w:tr w:rsidR="006A43A9" w14:paraId="6C2490B5" w14:textId="77777777" w:rsidTr="004A2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23" w:type="pct"/>
          </w:tcPr>
          <w:p w14:paraId="5AA5F23B" w14:textId="77777777" w:rsidR="006A43A9" w:rsidRDefault="00000000" w:rsidP="007514BE">
            <w:pPr>
              <w:pStyle w:val="Compact"/>
            </w:pPr>
            <w:r>
              <w:rPr>
                <w:rStyle w:val="VerbatimChar"/>
              </w:rPr>
              <w:t>static BPL_file_offload_svc_t *</w:t>
            </w:r>
            <w:r w:rsidRPr="007514BE">
              <w:rPr>
                <w:rStyle w:val="VerbatimChar"/>
                <w:rFonts w:ascii="Lucida Console" w:hAnsi="Lucida Console"/>
                <w:sz w:val="20"/>
              </w:rPr>
              <w:t>bplib</w:t>
            </w:r>
            <w:r>
              <w:rPr>
                <w:rStyle w:val="VerbatimChar"/>
              </w:rPr>
              <w:t>_file_offload_instantiate(BPL_file_offload_state_t parent, void *init_arg);</w:t>
            </w:r>
          </w:p>
        </w:tc>
        <w:tc>
          <w:tcPr>
            <w:tcW w:w="1777" w:type="pct"/>
          </w:tcPr>
          <w:p w14:paraId="2B4AB593" w14:textId="77777777" w:rsidR="006A43A9" w:rsidRDefault="00000000">
            <w:pPr>
              <w:pStyle w:val="Compact"/>
            </w:pPr>
            <w:r>
              <w:t>Create a file offload service and return a pointer to the service</w:t>
            </w:r>
          </w:p>
        </w:tc>
      </w:tr>
      <w:tr w:rsidR="006A43A9" w14:paraId="2EFD875D" w14:textId="77777777" w:rsidTr="004A2D09">
        <w:tc>
          <w:tcPr>
            <w:tcW w:w="3223" w:type="pct"/>
          </w:tcPr>
          <w:p w14:paraId="51D05475" w14:textId="77777777" w:rsidR="006A43A9" w:rsidRDefault="00000000">
            <w:pPr>
              <w:pStyle w:val="Compact"/>
            </w:pPr>
            <w:r>
              <w:rPr>
                <w:rStyle w:val="VerbatimChar"/>
              </w:rPr>
              <w:t>static int BPL_offload_configure(BPL_file_offload_svc_t *svc, int key, BPL_cache_module_valtype_t vt, const void *val)</w:t>
            </w:r>
          </w:p>
        </w:tc>
        <w:tc>
          <w:tcPr>
            <w:tcW w:w="1777" w:type="pct"/>
          </w:tcPr>
          <w:p w14:paraId="4044EB23" w14:textId="77777777" w:rsidR="006A43A9" w:rsidRDefault="00000000">
            <w:pPr>
              <w:pStyle w:val="Compact"/>
            </w:pPr>
            <w:r>
              <w:t>Configure a file offload service. The only configuration option is to set the name of the base directory. key must be bplib_cache_confkey_offload_base_dir. vt - value type is ignored and assumed to be bplib_cache_module_valtype_string. val is a null-terminated string containing the base directory name.</w:t>
            </w:r>
          </w:p>
        </w:tc>
      </w:tr>
      <w:tr w:rsidR="006A43A9" w14:paraId="30779C29" w14:textId="77777777" w:rsidTr="004A2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23" w:type="pct"/>
          </w:tcPr>
          <w:p w14:paraId="4F3ED8F8" w14:textId="77777777" w:rsidR="006A43A9" w:rsidRDefault="00000000">
            <w:pPr>
              <w:pStyle w:val="Compact"/>
            </w:pPr>
            <w:r>
              <w:rPr>
                <w:rStyle w:val="VerbatimChar"/>
              </w:rPr>
              <w:t>static int BPL_offload_query(BPL_file_offload_svc_t *svc, int key, BPL_cache_module_valtype_t vt, const void **val)</w:t>
            </w:r>
          </w:p>
        </w:tc>
        <w:tc>
          <w:tcPr>
            <w:tcW w:w="1777" w:type="pct"/>
          </w:tcPr>
          <w:p w14:paraId="3916884C" w14:textId="77777777" w:rsidR="006A43A9" w:rsidRDefault="00000000">
            <w:pPr>
              <w:pStyle w:val="Compact"/>
            </w:pPr>
            <w:r>
              <w:t>Query and return housekeeping data.</w:t>
            </w:r>
          </w:p>
        </w:tc>
      </w:tr>
      <w:tr w:rsidR="006A43A9" w14:paraId="6A9775C7" w14:textId="77777777" w:rsidTr="004A2D09">
        <w:tc>
          <w:tcPr>
            <w:tcW w:w="3223" w:type="pct"/>
          </w:tcPr>
          <w:p w14:paraId="77AE8E7C" w14:textId="77777777" w:rsidR="006A43A9" w:rsidRDefault="00000000">
            <w:pPr>
              <w:pStyle w:val="Compact"/>
            </w:pPr>
            <w:r>
              <w:rPr>
                <w:rStyle w:val="VerbatimChar"/>
              </w:rPr>
              <w:t>static int BPL_offload_start(BPL_file_offload_svc_t *svc)</w:t>
            </w:r>
          </w:p>
        </w:tc>
        <w:tc>
          <w:tcPr>
            <w:tcW w:w="1777" w:type="pct"/>
          </w:tcPr>
          <w:p w14:paraId="7E9D10B9" w14:textId="77777777" w:rsidR="006A43A9" w:rsidRDefault="00000000">
            <w:pPr>
              <w:pStyle w:val="Compact"/>
            </w:pPr>
            <w:r>
              <w:t>Start a file offload service.</w:t>
            </w:r>
          </w:p>
        </w:tc>
      </w:tr>
      <w:tr w:rsidR="006A43A9" w14:paraId="0A34476C" w14:textId="77777777" w:rsidTr="004A2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23" w:type="pct"/>
          </w:tcPr>
          <w:p w14:paraId="4F8E34C6" w14:textId="77777777" w:rsidR="006A43A9" w:rsidRDefault="00000000">
            <w:pPr>
              <w:pStyle w:val="Compact"/>
            </w:pPr>
            <w:r>
              <w:rPr>
                <w:rStyle w:val="VerbatimChar"/>
              </w:rPr>
              <w:t>static int BPL_offload_stop(BPL_file_offload_svc_t *svc)</w:t>
            </w:r>
          </w:p>
        </w:tc>
        <w:tc>
          <w:tcPr>
            <w:tcW w:w="1777" w:type="pct"/>
          </w:tcPr>
          <w:p w14:paraId="1D8B75D6" w14:textId="77777777" w:rsidR="006A43A9" w:rsidRDefault="00000000">
            <w:pPr>
              <w:pStyle w:val="Compact"/>
            </w:pPr>
            <w:r>
              <w:t>Stop a file offload service.</w:t>
            </w:r>
          </w:p>
        </w:tc>
      </w:tr>
      <w:tr w:rsidR="006A43A9" w14:paraId="14FB5DF1" w14:textId="77777777" w:rsidTr="004A2D09">
        <w:tc>
          <w:tcPr>
            <w:tcW w:w="3223" w:type="pct"/>
          </w:tcPr>
          <w:p w14:paraId="12A4A1F3" w14:textId="77777777" w:rsidR="006A43A9" w:rsidRDefault="00000000">
            <w:pPr>
              <w:pStyle w:val="Compact"/>
            </w:pPr>
            <w:r>
              <w:rPr>
                <w:rStyle w:val="VerbatimChar"/>
              </w:rPr>
              <w:t>static int BPL_offload_offload(BPL_file_offload_svc_t *svc, bp_sid_t *sid, BPL_file_offload_pblk_t *pblk)</w:t>
            </w:r>
          </w:p>
        </w:tc>
        <w:tc>
          <w:tcPr>
            <w:tcW w:w="1777" w:type="pct"/>
          </w:tcPr>
          <w:p w14:paraId="50E5A518" w14:textId="77777777" w:rsidR="006A43A9" w:rsidRDefault="00000000">
            <w:pPr>
              <w:pStyle w:val="Compact"/>
            </w:pPr>
            <w:r>
              <w:t>Offload a bundle to a file. sid is the Storage ID for the bundle. pblk is a pointer to the bundle Primary Block.</w:t>
            </w:r>
          </w:p>
        </w:tc>
      </w:tr>
      <w:tr w:rsidR="006A43A9" w14:paraId="705F662F" w14:textId="77777777" w:rsidTr="004A2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23" w:type="pct"/>
          </w:tcPr>
          <w:p w14:paraId="0A4FA053" w14:textId="77777777" w:rsidR="006A43A9" w:rsidRDefault="00000000">
            <w:pPr>
              <w:pStyle w:val="Compact"/>
            </w:pPr>
            <w:r>
              <w:rPr>
                <w:rStyle w:val="VerbatimChar"/>
              </w:rPr>
              <w:t>static int BPL_offload_restore(BPL_file_offload_svc_t *svc, bp_sid_t sid, BPL_file_offload_pblk_t **pblk_out)</w:t>
            </w:r>
          </w:p>
        </w:tc>
        <w:tc>
          <w:tcPr>
            <w:tcW w:w="1777" w:type="pct"/>
          </w:tcPr>
          <w:p w14:paraId="2BC6455A" w14:textId="77777777" w:rsidR="006A43A9" w:rsidRDefault="00000000">
            <w:pPr>
              <w:pStyle w:val="Compact"/>
            </w:pPr>
            <w:r>
              <w:t>Restore a bundle from a file. sid is the Storage ID of the bundle. pblk_out returns the restored bundle.</w:t>
            </w:r>
          </w:p>
        </w:tc>
      </w:tr>
      <w:tr w:rsidR="006A43A9" w14:paraId="177AA5A1" w14:textId="77777777" w:rsidTr="004A2D09">
        <w:tc>
          <w:tcPr>
            <w:tcW w:w="3223" w:type="pct"/>
          </w:tcPr>
          <w:p w14:paraId="16E006C6" w14:textId="77777777" w:rsidR="006A43A9" w:rsidRDefault="00000000">
            <w:pPr>
              <w:pStyle w:val="Compact"/>
            </w:pPr>
            <w:r>
              <w:rPr>
                <w:rStyle w:val="VerbatimChar"/>
              </w:rPr>
              <w:t>static int BPL_offload_delete(BPL_file_offload_svc_t *svc, bp_sid_t sid)</w:t>
            </w:r>
          </w:p>
        </w:tc>
        <w:tc>
          <w:tcPr>
            <w:tcW w:w="1777" w:type="pct"/>
          </w:tcPr>
          <w:p w14:paraId="2B708A69" w14:textId="77777777" w:rsidR="006A43A9" w:rsidRDefault="00000000">
            <w:pPr>
              <w:pStyle w:val="Compact"/>
            </w:pPr>
            <w:r>
              <w:t>Delete a bundle from persistent storage by Storage ID.</w:t>
            </w:r>
          </w:p>
        </w:tc>
      </w:tr>
      <w:tr w:rsidR="00FB3553" w14:paraId="3D3B534F" w14:textId="77777777" w:rsidTr="004A2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23" w:type="pct"/>
          </w:tcPr>
          <w:p w14:paraId="00572F4D" w14:textId="6C440D7D" w:rsidR="00FB3553" w:rsidRDefault="00FB3553">
            <w:pPr>
              <w:pStyle w:val="Compact"/>
              <w:rPr>
                <w:rStyle w:val="VerbatimChar"/>
              </w:rPr>
            </w:pPr>
            <w:r w:rsidRPr="00FB3553">
              <w:rPr>
                <w:rStyle w:val="VerbatimChar"/>
              </w:rPr>
              <w:t>static int BPL_file_offload_scan(</w:t>
            </w:r>
            <w:r w:rsidR="00456F96">
              <w:rPr>
                <w:rStyle w:val="VerbatimChar"/>
              </w:rPr>
              <w:t>BPL_file_offload_svc_t *</w:t>
            </w:r>
            <w:r w:rsidR="00FC7BA9">
              <w:rPr>
                <w:rStyle w:val="VerbatimChar"/>
              </w:rPr>
              <w:t xml:space="preserve">svc, </w:t>
            </w:r>
            <w:r w:rsidRPr="00FB3553">
              <w:rPr>
                <w:rStyle w:val="VerbatimChar"/>
              </w:rPr>
              <w:t>BPL_cache_module_valtype_t vt, const void **val)</w:t>
            </w:r>
          </w:p>
        </w:tc>
        <w:tc>
          <w:tcPr>
            <w:tcW w:w="1777" w:type="pct"/>
          </w:tcPr>
          <w:p w14:paraId="2BBE43C9" w14:textId="2969BBDF" w:rsidR="00FB3553" w:rsidRDefault="00FB3553">
            <w:pPr>
              <w:pStyle w:val="Compact"/>
            </w:pPr>
            <w:r w:rsidRPr="00FB3553">
              <w:rPr>
                <w:rStyle w:val="VerbatimChar"/>
              </w:rPr>
              <w:t>Scans persistent storage for stored bundles. Return</w:t>
            </w:r>
            <w:r w:rsidR="00B31790">
              <w:rPr>
                <w:rStyle w:val="VerbatimChar"/>
              </w:rPr>
              <w:t>s</w:t>
            </w:r>
            <w:r w:rsidRPr="00FB3553">
              <w:rPr>
                <w:rStyle w:val="VerbatimChar"/>
              </w:rPr>
              <w:t xml:space="preserve"> an iterable list of bundles in "val". vt is a data structure type for an iterable list of bundle</w:t>
            </w:r>
            <w:r w:rsidR="00B31790">
              <w:rPr>
                <w:rStyle w:val="VerbatimChar"/>
              </w:rPr>
              <w:t>s</w:t>
            </w:r>
            <w:r w:rsidRPr="00FB3553">
              <w:rPr>
                <w:rStyle w:val="VerbatimChar"/>
              </w:rPr>
              <w:t>.</w:t>
            </w:r>
          </w:p>
        </w:tc>
      </w:tr>
    </w:tbl>
    <w:p w14:paraId="5730CFE7" w14:textId="77777777" w:rsidR="006A43A9" w:rsidRDefault="00000000">
      <w:pPr>
        <w:pStyle w:val="BodyText"/>
      </w:pPr>
      <w:r>
        <w:rPr>
          <w:b/>
          <w:bCs/>
        </w:rPr>
        <w:t>Based on file_offload.c bplib/store/file_offload.c</w:t>
      </w:r>
    </w:p>
    <w:p w14:paraId="06A4B686" w14:textId="22EF6D2B" w:rsidR="006A43A9" w:rsidRDefault="00000000">
      <w:pPr>
        <w:pStyle w:val="SourceCode"/>
      </w:pPr>
      <w:r>
        <w:rPr>
          <w:rStyle w:val="VerbatimChar"/>
        </w:rPr>
        <w:t>static bplib_mpool_block_t *bplib_file_offload_instantiate(bplib_mpool_ref_t parent, void *init_arg);</w:t>
      </w:r>
      <w:r>
        <w:br/>
      </w:r>
      <w:r>
        <w:rPr>
          <w:rStyle w:val="VerbatimChar"/>
        </w:rPr>
        <w:t>static int bplib_file_offload_configure(bplib_mpool_block_t *svc, int key, bplib_cache_module_valtype_t vt, const void *val);</w:t>
      </w:r>
      <w:r>
        <w:br/>
      </w:r>
      <w:r>
        <w:rPr>
          <w:rStyle w:val="VerbatimChar"/>
        </w:rPr>
        <w:t>static int bplib_file_offload_query(bplib_mpool_block_t *svc, int key, bplib_cache_module_valtype_t vt, const void **val);</w:t>
      </w:r>
      <w:r>
        <w:br/>
      </w:r>
      <w:r>
        <w:rPr>
          <w:rStyle w:val="VerbatimChar"/>
        </w:rPr>
        <w:t>static int bplib_file_offload_start(bplib_mpool_block_t *svc);</w:t>
      </w:r>
      <w:r>
        <w:br/>
      </w:r>
      <w:r>
        <w:rPr>
          <w:rStyle w:val="VerbatimChar"/>
        </w:rPr>
        <w:t>static int bplib_file_offload_stop(bplib_mpool_block_t *svc);</w:t>
      </w:r>
      <w:r>
        <w:br/>
      </w:r>
      <w:r>
        <w:rPr>
          <w:rStyle w:val="VerbatimChar"/>
        </w:rPr>
        <w:t>static int bplib_file_offload_offload(bplib_mpool_block_t *svc, bp_sid_t *sid, bplib_mpool_block_t *pblk);</w:t>
      </w:r>
      <w:r>
        <w:br/>
      </w:r>
      <w:r>
        <w:rPr>
          <w:rStyle w:val="VerbatimChar"/>
        </w:rPr>
        <w:t>static int bplib_file_offload_restore(bplib_mpool_block_t *svc, bp_sid_t sid, bplib_mpool_block_t **pblk_out);</w:t>
      </w:r>
      <w:r>
        <w:br/>
      </w:r>
      <w:r>
        <w:rPr>
          <w:rStyle w:val="VerbatimChar"/>
        </w:rPr>
        <w:t>static int bplib_file_offload_release(bplib_mpool_block_t *svc, bp_sid_t sid);</w:t>
      </w:r>
    </w:p>
    <w:sectPr w:rsidR="006A43A9" w:rsidSect="004A2D09">
      <w:pgSz w:w="24480" w:h="15840" w:orient="landscape" w:code="3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AAD86" w14:textId="77777777" w:rsidR="00AE4F35" w:rsidRDefault="00AE4F35">
      <w:pPr>
        <w:spacing w:after="0"/>
      </w:pPr>
      <w:r>
        <w:separator/>
      </w:r>
    </w:p>
  </w:endnote>
  <w:endnote w:type="continuationSeparator" w:id="0">
    <w:p w14:paraId="21EC324F" w14:textId="77777777" w:rsidR="00AE4F35" w:rsidRDefault="00AE4F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5A403" w14:textId="77777777" w:rsidR="00AE4F35" w:rsidRDefault="00AE4F35">
      <w:r>
        <w:separator/>
      </w:r>
    </w:p>
  </w:footnote>
  <w:footnote w:type="continuationSeparator" w:id="0">
    <w:p w14:paraId="686920A4" w14:textId="77777777" w:rsidR="00AE4F35" w:rsidRDefault="00AE4F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FDA05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61445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43A9"/>
    <w:rsid w:val="001F4A53"/>
    <w:rsid w:val="003D04C5"/>
    <w:rsid w:val="00456F96"/>
    <w:rsid w:val="004A2D09"/>
    <w:rsid w:val="004D3C1A"/>
    <w:rsid w:val="006A43A9"/>
    <w:rsid w:val="007514BE"/>
    <w:rsid w:val="007B6599"/>
    <w:rsid w:val="00880E5E"/>
    <w:rsid w:val="00A62102"/>
    <w:rsid w:val="00AE4F35"/>
    <w:rsid w:val="00B31790"/>
    <w:rsid w:val="00EA2DF4"/>
    <w:rsid w:val="00FB3553"/>
    <w:rsid w:val="00FC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EFEBE"/>
  <w15:docId w15:val="{2F2A2DAD-39F2-41BC-B5A3-1C216253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514BE"/>
    <w:pPr>
      <w:spacing w:before="36" w:after="36"/>
    </w:pPr>
    <w:rPr>
      <w:rFonts w:ascii="Lucida Console" w:hAnsi="Lucida Console"/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3">
    <w:name w:val="Plain Table 3"/>
    <w:basedOn w:val="TableNormal"/>
    <w:rsid w:val="004A2D0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76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03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nnedy, Grafton (GSFC-582.0)[VANTAGE SYSTEMS INC]</cp:lastModifiedBy>
  <cp:revision>11</cp:revision>
  <dcterms:created xsi:type="dcterms:W3CDTF">2024-06-07T12:33:00Z</dcterms:created>
  <dcterms:modified xsi:type="dcterms:W3CDTF">2024-06-07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